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7C16" w:rsidRDefault="006A53CF">
      <w:pPr>
        <w:rPr>
          <w:lang w:val="el-GR"/>
        </w:rPr>
      </w:pPr>
      <w:r>
        <w:rPr>
          <w:lang w:val="el-GR"/>
        </w:rPr>
        <w:t>Ασκήσεις</w:t>
      </w:r>
    </w:p>
    <w:p w:rsidR="006A53CF" w:rsidRPr="006A53CF" w:rsidRDefault="006A53CF" w:rsidP="006A53CF">
      <w:pPr>
        <w:pStyle w:val="a3"/>
        <w:numPr>
          <w:ilvl w:val="0"/>
          <w:numId w:val="1"/>
        </w:numPr>
        <w:rPr>
          <w:lang w:val="el-GR"/>
        </w:rPr>
      </w:pPr>
      <w:r w:rsidRPr="006A53CF">
        <w:rPr>
          <w:lang w:val="el-GR"/>
        </w:rPr>
        <w:t>Τι τυπώνει ο ακόλουθος κώδικας</w:t>
      </w:r>
    </w:p>
    <w:p w:rsidR="006A53CF" w:rsidRPr="006A53CF" w:rsidRDefault="006A53CF" w:rsidP="006A53CF">
      <w:pPr>
        <w:spacing w:after="0"/>
        <w:ind w:left="720"/>
        <w:rPr>
          <w:lang w:val="el-GR"/>
        </w:rPr>
      </w:pPr>
      <w:r w:rsidRPr="006A53CF">
        <w:rPr>
          <w:lang w:val="el-GR"/>
        </w:rPr>
        <w:t>int i = 0, j = 0;</w:t>
      </w:r>
    </w:p>
    <w:p w:rsidR="006A53CF" w:rsidRPr="006A53CF" w:rsidRDefault="006A53CF" w:rsidP="006A53CF">
      <w:pPr>
        <w:spacing w:after="0"/>
        <w:ind w:left="720"/>
      </w:pPr>
      <w:proofErr w:type="gramStart"/>
      <w:r w:rsidRPr="006A53CF">
        <w:t>System.out.println(</w:t>
      </w:r>
      <w:proofErr w:type="gramEnd"/>
      <w:r w:rsidRPr="006A53CF">
        <w:t>i++ + " " + (++j));</w:t>
      </w:r>
    </w:p>
    <w:p w:rsidR="006A53CF" w:rsidRPr="006A53CF" w:rsidRDefault="006A53CF" w:rsidP="006A53CF">
      <w:pPr>
        <w:spacing w:after="0"/>
        <w:ind w:left="720"/>
      </w:pPr>
      <w:proofErr w:type="gramStart"/>
      <w:r w:rsidRPr="006A53CF">
        <w:t>int</w:t>
      </w:r>
      <w:proofErr w:type="gramEnd"/>
      <w:r w:rsidRPr="006A53CF">
        <w:t xml:space="preserve"> k = j++;</w:t>
      </w:r>
    </w:p>
    <w:p w:rsidR="006A53CF" w:rsidRDefault="006A53CF" w:rsidP="006A53CF">
      <w:pPr>
        <w:spacing w:after="0"/>
        <w:ind w:left="720"/>
      </w:pPr>
      <w:proofErr w:type="gramStart"/>
      <w:r w:rsidRPr="006A53CF">
        <w:t>System.out.println(</w:t>
      </w:r>
      <w:proofErr w:type="gramEnd"/>
      <w:r w:rsidRPr="006A53CF">
        <w:t>k == j);</w:t>
      </w:r>
    </w:p>
    <w:p w:rsidR="006A53CF" w:rsidRDefault="006A53CF" w:rsidP="006A53CF">
      <w:pPr>
        <w:spacing w:after="0"/>
        <w:ind w:left="720"/>
      </w:pPr>
    </w:p>
    <w:p w:rsidR="006A53CF" w:rsidRDefault="006A53CF" w:rsidP="006A53CF">
      <w:pPr>
        <w:pStyle w:val="a3"/>
        <w:numPr>
          <w:ilvl w:val="0"/>
          <w:numId w:val="1"/>
        </w:numPr>
        <w:spacing w:after="0"/>
        <w:rPr>
          <w:lang w:val="el-GR"/>
        </w:rPr>
      </w:pPr>
      <w:r>
        <w:rPr>
          <w:lang w:val="el-GR"/>
        </w:rPr>
        <w:t>Τι τυπώνει ο ακόλουθος κώδικας</w:t>
      </w:r>
    </w:p>
    <w:p w:rsidR="006A53CF" w:rsidRPr="006A53CF" w:rsidRDefault="006A53CF" w:rsidP="006A53CF">
      <w:pPr>
        <w:pStyle w:val="a3"/>
        <w:spacing w:after="0"/>
        <w:rPr>
          <w:lang w:val="el-GR"/>
        </w:rPr>
      </w:pPr>
      <w:r>
        <w:rPr>
          <w:lang w:val="el-GR"/>
        </w:rPr>
        <w:t>i</w:t>
      </w:r>
      <w:r>
        <w:t xml:space="preserve">nt </w:t>
      </w:r>
      <w:r w:rsidRPr="006A53CF">
        <w:rPr>
          <w:lang w:val="el-GR"/>
        </w:rPr>
        <w:t>k = 2;</w:t>
      </w:r>
    </w:p>
    <w:p w:rsidR="006A53CF" w:rsidRDefault="006A53CF" w:rsidP="006A53CF">
      <w:pPr>
        <w:pStyle w:val="a3"/>
        <w:spacing w:after="0"/>
      </w:pPr>
      <w:proofErr w:type="gramStart"/>
      <w:r w:rsidRPr="006A53CF">
        <w:t>System.out.println(</w:t>
      </w:r>
      <w:proofErr w:type="gramEnd"/>
      <w:r w:rsidRPr="006A53CF">
        <w:t>(k += 2) == (k *= 2));</w:t>
      </w:r>
    </w:p>
    <w:p w:rsidR="006A53CF" w:rsidRDefault="006A53CF" w:rsidP="006A53CF">
      <w:pPr>
        <w:pStyle w:val="a3"/>
        <w:spacing w:after="0"/>
      </w:pPr>
    </w:p>
    <w:p w:rsidR="006A53CF" w:rsidRDefault="006A53CF" w:rsidP="006A53CF">
      <w:pPr>
        <w:pStyle w:val="a3"/>
        <w:numPr>
          <w:ilvl w:val="0"/>
          <w:numId w:val="1"/>
        </w:numPr>
        <w:spacing w:after="0"/>
        <w:rPr>
          <w:lang w:val="el-GR"/>
        </w:rPr>
      </w:pPr>
      <w:r>
        <w:rPr>
          <w:lang w:val="el-GR"/>
        </w:rPr>
        <w:t>Τι τυπώνει ο ακόλουθος κώδικας</w:t>
      </w:r>
    </w:p>
    <w:p w:rsidR="006A53CF" w:rsidRDefault="006A53CF" w:rsidP="006A53CF">
      <w:pPr>
        <w:spacing w:after="0"/>
        <w:ind w:left="720"/>
      </w:pPr>
      <w:proofErr w:type="gramStart"/>
      <w:r>
        <w:t>int</w:t>
      </w:r>
      <w:proofErr w:type="gramEnd"/>
      <w:r>
        <w:t xml:space="preserve"> i,j,k;</w:t>
      </w:r>
    </w:p>
    <w:p w:rsidR="006A53CF" w:rsidRDefault="006A53CF" w:rsidP="006A53CF">
      <w:pPr>
        <w:spacing w:after="0"/>
        <w:ind w:left="720"/>
      </w:pPr>
      <w:r>
        <w:t>i = j = k = 0;</w:t>
      </w:r>
    </w:p>
    <w:p w:rsidR="006A53CF" w:rsidRDefault="006A53CF" w:rsidP="006A53CF">
      <w:pPr>
        <w:spacing w:after="0"/>
        <w:ind w:left="720"/>
      </w:pPr>
      <w:proofErr w:type="gramStart"/>
      <w:r>
        <w:t>System.out.println(</w:t>
      </w:r>
      <w:proofErr w:type="gramEnd"/>
      <w:r>
        <w:t>(i++ == 0 || j++ == 0) &amp;&amp; k++ == 0);</w:t>
      </w:r>
    </w:p>
    <w:p w:rsidR="006A53CF" w:rsidRDefault="006A53CF" w:rsidP="006A53CF">
      <w:pPr>
        <w:spacing w:after="0"/>
        <w:ind w:left="720"/>
      </w:pPr>
      <w:proofErr w:type="gramStart"/>
      <w:r>
        <w:t>System.out.println(</w:t>
      </w:r>
      <w:proofErr w:type="gramEnd"/>
      <w:r>
        <w:t>i + " " + j + " " + k);</w:t>
      </w:r>
    </w:p>
    <w:p w:rsidR="006A53CF" w:rsidRDefault="006A53CF" w:rsidP="006A53CF">
      <w:pPr>
        <w:spacing w:after="0"/>
        <w:ind w:left="720"/>
      </w:pPr>
    </w:p>
    <w:p w:rsidR="006A53CF" w:rsidRDefault="006A53CF" w:rsidP="006A53CF">
      <w:pPr>
        <w:pStyle w:val="a3"/>
        <w:numPr>
          <w:ilvl w:val="0"/>
          <w:numId w:val="1"/>
        </w:numPr>
        <w:spacing w:after="0"/>
        <w:rPr>
          <w:lang w:val="el-GR"/>
        </w:rPr>
      </w:pPr>
      <w:r>
        <w:rPr>
          <w:lang w:val="el-GR"/>
        </w:rPr>
        <w:t>Τι τυπώνει ο ακόλουθος κώδικας</w:t>
      </w:r>
    </w:p>
    <w:p w:rsidR="006A53CF" w:rsidRDefault="006A53CF" w:rsidP="006A53CF">
      <w:pPr>
        <w:pStyle w:val="a3"/>
        <w:spacing w:after="0"/>
      </w:pPr>
      <w:proofErr w:type="gramStart"/>
      <w:r>
        <w:t>int</w:t>
      </w:r>
      <w:proofErr w:type="gramEnd"/>
      <w:r>
        <w:t xml:space="preserve"> i,j,k;</w:t>
      </w:r>
    </w:p>
    <w:p w:rsidR="006A53CF" w:rsidRDefault="006A53CF" w:rsidP="006A53CF">
      <w:pPr>
        <w:spacing w:after="0"/>
        <w:ind w:left="720"/>
      </w:pPr>
      <w:r>
        <w:t>i = j = k = 0;</w:t>
      </w:r>
    </w:p>
    <w:p w:rsidR="006A53CF" w:rsidRDefault="006A53CF" w:rsidP="006A53CF">
      <w:pPr>
        <w:spacing w:after="0"/>
        <w:ind w:left="720"/>
      </w:pPr>
      <w:bookmarkStart w:id="0" w:name="_GoBack"/>
      <w:bookmarkEnd w:id="0"/>
      <w:proofErr w:type="gramStart"/>
      <w:r>
        <w:t>System.out.println(</w:t>
      </w:r>
      <w:proofErr w:type="gramEnd"/>
      <w:r>
        <w:t>i++ == 0 || j++ == 0 &amp;&amp; k++ == 0);</w:t>
      </w:r>
    </w:p>
    <w:p w:rsidR="006A53CF" w:rsidRDefault="006A53CF" w:rsidP="006A53CF">
      <w:pPr>
        <w:spacing w:after="0"/>
        <w:ind w:left="720"/>
      </w:pPr>
      <w:proofErr w:type="gramStart"/>
      <w:r>
        <w:t>System.out.println(</w:t>
      </w:r>
      <w:proofErr w:type="gramEnd"/>
      <w:r>
        <w:t>"i++ == 0 || j++ == 0 &amp;&amp; k++ == 0");</w:t>
      </w:r>
    </w:p>
    <w:p w:rsidR="006A53CF" w:rsidRDefault="006A53CF" w:rsidP="006A53CF">
      <w:pPr>
        <w:spacing w:after="0"/>
        <w:ind w:left="720"/>
      </w:pPr>
      <w:proofErr w:type="gramStart"/>
      <w:r>
        <w:t>System.out.println(</w:t>
      </w:r>
      <w:proofErr w:type="gramEnd"/>
      <w:r>
        <w:t>i + " " + j + " " + k);</w:t>
      </w:r>
    </w:p>
    <w:p w:rsidR="006A53CF" w:rsidRDefault="006A53CF" w:rsidP="006A53CF">
      <w:pPr>
        <w:spacing w:after="0"/>
        <w:ind w:left="720"/>
      </w:pPr>
    </w:p>
    <w:p w:rsidR="006A53CF" w:rsidRDefault="006A53CF" w:rsidP="006A53CF">
      <w:pPr>
        <w:pStyle w:val="a3"/>
        <w:numPr>
          <w:ilvl w:val="0"/>
          <w:numId w:val="1"/>
        </w:numPr>
        <w:spacing w:after="0"/>
        <w:rPr>
          <w:lang w:val="el-GR"/>
        </w:rPr>
      </w:pPr>
      <w:r>
        <w:rPr>
          <w:lang w:val="el-GR"/>
        </w:rPr>
        <w:t>Τι τυπώνει ο ακόλουθος κώδικας</w:t>
      </w:r>
    </w:p>
    <w:p w:rsidR="006A53CF" w:rsidRDefault="006A53CF" w:rsidP="006A53CF">
      <w:pPr>
        <w:pStyle w:val="a3"/>
        <w:spacing w:after="0"/>
      </w:pPr>
      <w:proofErr w:type="gramStart"/>
      <w:r>
        <w:t>int</w:t>
      </w:r>
      <w:proofErr w:type="gramEnd"/>
      <w:r>
        <w:t xml:space="preserve"> i,j,k;</w:t>
      </w:r>
    </w:p>
    <w:p w:rsidR="006A53CF" w:rsidRDefault="006A53CF" w:rsidP="006A53CF">
      <w:pPr>
        <w:spacing w:after="0"/>
        <w:ind w:left="720"/>
      </w:pPr>
      <w:r>
        <w:t>i = j = k = 0;</w:t>
      </w:r>
    </w:p>
    <w:p w:rsidR="006A53CF" w:rsidRDefault="006A53CF" w:rsidP="006A53CF">
      <w:pPr>
        <w:spacing w:after="0"/>
        <w:ind w:left="720"/>
      </w:pPr>
      <w:proofErr w:type="gramStart"/>
      <w:r>
        <w:t>System.out.println(</w:t>
      </w:r>
      <w:proofErr w:type="gramEnd"/>
      <w:r>
        <w:t>i++ == 0 &amp;&amp; j++ == 0 || k++ == 0);</w:t>
      </w:r>
    </w:p>
    <w:p w:rsidR="006A53CF" w:rsidRDefault="006A53CF" w:rsidP="006A53CF">
      <w:pPr>
        <w:spacing w:after="0"/>
        <w:ind w:left="720"/>
      </w:pPr>
      <w:proofErr w:type="gramStart"/>
      <w:r>
        <w:t>System.out.println(</w:t>
      </w:r>
      <w:proofErr w:type="gramEnd"/>
      <w:r>
        <w:t>"i++ == 0 &amp;&amp; j++ == 0 || k++ == 0");</w:t>
      </w:r>
    </w:p>
    <w:p w:rsidR="006A53CF" w:rsidRDefault="006A53CF" w:rsidP="006A53CF">
      <w:pPr>
        <w:spacing w:after="0"/>
        <w:ind w:left="720"/>
      </w:pPr>
      <w:proofErr w:type="gramStart"/>
      <w:r>
        <w:t>System.out.println(</w:t>
      </w:r>
      <w:proofErr w:type="gramEnd"/>
      <w:r>
        <w:t>i + " " + j + " " + k);</w:t>
      </w:r>
    </w:p>
    <w:sectPr w:rsidR="006A53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A86F24"/>
    <w:multiLevelType w:val="hybridMultilevel"/>
    <w:tmpl w:val="2DC42D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bA0MzSzMDMzNTJQ0lEKTi0uzszPAykwrAUAcS5MuCwAAAA="/>
  </w:docVars>
  <w:rsids>
    <w:rsidRoot w:val="0042645D"/>
    <w:rsid w:val="00040D63"/>
    <w:rsid w:val="00253221"/>
    <w:rsid w:val="0042645D"/>
    <w:rsid w:val="00431170"/>
    <w:rsid w:val="00563A96"/>
    <w:rsid w:val="005C7563"/>
    <w:rsid w:val="00631D2E"/>
    <w:rsid w:val="006A53CF"/>
    <w:rsid w:val="00966E01"/>
    <w:rsid w:val="00AA7FCE"/>
    <w:rsid w:val="00B037C9"/>
    <w:rsid w:val="00B2496E"/>
    <w:rsid w:val="00E47C16"/>
    <w:rsid w:val="00E61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564939-E2C9-433D-9527-930259DEA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53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5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Λογαριασμός Microsoft</dc:creator>
  <cp:keywords/>
  <dc:description/>
  <cp:lastModifiedBy>Λογαριασμός Microsoft</cp:lastModifiedBy>
  <cp:revision>4</cp:revision>
  <dcterms:created xsi:type="dcterms:W3CDTF">2021-03-01T05:42:00Z</dcterms:created>
  <dcterms:modified xsi:type="dcterms:W3CDTF">2021-03-02T04:09:00Z</dcterms:modified>
</cp:coreProperties>
</file>